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401E79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BB3586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BB3586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BB3586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7F1BC5A5" w:rsidR="00C13C1F" w:rsidRPr="002B0A49" w:rsidRDefault="00620190" w:rsidP="007F5CEC">
            <w:pPr>
              <w:suppressAutoHyphens/>
              <w:rPr>
                <w:szCs w:val="20"/>
                <w:lang w:val="en-GB"/>
              </w:rPr>
            </w:pPr>
            <w:r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ugar:</w:t>
            </w:r>
            <w:r w:rsidR="00BB3586"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="002B0A49"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otel, H-10 art gallery,</w:t>
            </w:r>
          </w:p>
        </w:tc>
      </w:tr>
      <w:tr w:rsidR="00C13C1F" w:rsidRPr="00401E79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64236ED8" w:rsidR="00C13C1F" w:rsidRPr="00BB3586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F20D5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9</w:t>
            </w:r>
            <w:r w:rsidR="00FE228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1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Hora: </w:t>
            </w:r>
            <w:r w:rsidR="008A4521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910353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C26B0B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BB3586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ilip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ndrzej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Bugajski</w:t>
            </w:r>
            <w:proofErr w:type="spellEnd"/>
          </w:p>
        </w:tc>
      </w:tr>
    </w:tbl>
    <w:p w14:paraId="217C4337" w14:textId="77777777" w:rsidR="00C13C1F" w:rsidRPr="00BB3586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p w14:paraId="15B3A21D" w14:textId="7C7955F8" w:rsidR="00C13C1F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2B0A49" w:rsidRPr="00380812" w14:paraId="020C4BDE" w14:textId="77777777" w:rsidTr="00AD7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8CBB1C5" w14:textId="77777777" w:rsidR="002B0A49" w:rsidRPr="00380812" w:rsidRDefault="002B0A49" w:rsidP="00AD72B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296FAD3B" w14:textId="77777777" w:rsidR="002B0A49" w:rsidRPr="00380812" w:rsidRDefault="002B0A49" w:rsidP="00AD72B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3C558208" w14:textId="77777777" w:rsidR="002B0A49" w:rsidRPr="00380812" w:rsidRDefault="002B0A49" w:rsidP="00AD72B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376A3F54" w14:textId="77777777" w:rsidR="002B0A49" w:rsidRPr="00380812" w:rsidRDefault="002B0A49" w:rsidP="00AD72B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823D1E" w:rsidRPr="00380812" w14:paraId="0957ADE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CC728AA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6F6FD142" w14:textId="77777777" w:rsidR="00823D1E" w:rsidRPr="00380812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FBBB71B" w14:textId="1B8E7D3F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F6C5076" w14:textId="09FBAEDD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380812" w14:paraId="20AB373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3B7A4D5" w14:textId="77777777" w:rsidR="00823D1E" w:rsidRPr="00380812" w:rsidRDefault="00823D1E" w:rsidP="00823D1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73B230C" w14:textId="77777777" w:rsidR="00823D1E" w:rsidRPr="00380812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2BC4884" w14:textId="44679874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3C36E2E5" w14:textId="176FF8C7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380812" w14:paraId="4C8CA6A0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3732D5F" w14:textId="77777777" w:rsidR="00823D1E" w:rsidRPr="00380812" w:rsidRDefault="00823D1E" w:rsidP="00823D1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4A08C46" w14:textId="2AAA588F" w:rsidR="00823D1E" w:rsidRPr="003D7E0E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2E322F73" w14:textId="55506751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6531655" w14:textId="77777777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425340" w14:paraId="5D413A2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AE1299B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3B060536" w14:textId="7698D02A" w:rsidR="00823D1E" w:rsidRPr="003D7E0E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rvicio al Club</w:t>
            </w:r>
            <w:r>
              <w:rPr>
                <w:szCs w:val="18"/>
                <w:lang w:val="es-ES"/>
              </w:rPr>
              <w:t xml:space="preserve">; </w:t>
            </w:r>
            <w:r w:rsidRPr="00232A46">
              <w:rPr>
                <w:szCs w:val="18"/>
                <w:lang w:val="es-ES"/>
              </w:rPr>
              <w:t>Imagen Pública</w:t>
            </w:r>
          </w:p>
        </w:tc>
        <w:tc>
          <w:tcPr>
            <w:tcW w:w="1450" w:type="dxa"/>
            <w:vAlign w:val="bottom"/>
          </w:tcPr>
          <w:p w14:paraId="7102C3A7" w14:textId="478811DB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218D21C" w14:textId="08986BB7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327390A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A6032DF" w14:textId="77777777" w:rsidR="00823D1E" w:rsidRPr="00380812" w:rsidRDefault="00823D1E" w:rsidP="00823D1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478C6CE7" w14:textId="230965FB" w:rsidR="00823D1E" w:rsidRPr="003D7E0E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Vice-Presidente</w:t>
            </w:r>
          </w:p>
        </w:tc>
        <w:tc>
          <w:tcPr>
            <w:tcW w:w="1450" w:type="dxa"/>
            <w:vAlign w:val="bottom"/>
          </w:tcPr>
          <w:p w14:paraId="713AB63A" w14:textId="0F6C133F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46DC6E1" w14:textId="5A69046D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3046460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818507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01D92B06" w14:textId="77777777" w:rsidR="00823D1E" w:rsidRPr="007E354C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354319E" w14:textId="50C6E4C8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00022DD" w14:textId="09DBA53D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3670DC21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FA6E1E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C5F1F02" w14:textId="335727CF" w:rsidR="00823D1E" w:rsidRPr="007E354C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8356CB6" w14:textId="7943A67E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4986BEB" w14:textId="4A5ECE41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63F7F412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2B9BBF3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4A6C2A93" w14:textId="3D4573D3" w:rsidR="00823D1E" w:rsidRPr="007E354C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2AA2651" w14:textId="321B7D30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48CADE5" w14:textId="319F09BD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AA3B65" w14:paraId="1547E558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A5B3420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57EB8471" w14:textId="77777777" w:rsidR="00823D1E" w:rsidRPr="007E354C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144D492" w14:textId="2C79292A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89B9FA2" w14:textId="639E71A7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177F7" w14:paraId="41CAAB9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361798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7033E5A7" w14:textId="31ABC883" w:rsidR="00823D1E" w:rsidRPr="007E354C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Imagen Pública</w:t>
            </w:r>
            <w:r>
              <w:rPr>
                <w:szCs w:val="18"/>
                <w:lang w:val="es-ES"/>
              </w:rPr>
              <w:t xml:space="preserve">; </w:t>
            </w:r>
            <w:proofErr w:type="spellStart"/>
            <w:r>
              <w:rPr>
                <w:szCs w:val="18"/>
                <w:lang w:val="es-ES"/>
              </w:rPr>
              <w:t>polaris</w:t>
            </w:r>
            <w:proofErr w:type="spellEnd"/>
          </w:p>
        </w:tc>
        <w:tc>
          <w:tcPr>
            <w:tcW w:w="1450" w:type="dxa"/>
            <w:vAlign w:val="bottom"/>
          </w:tcPr>
          <w:p w14:paraId="11FE23CC" w14:textId="507AFDFE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DAFF158" w14:textId="3F2CFCFC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3177F7" w14:paraId="7304DBAB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24910D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70DD5C1D" w14:textId="79BDC36D" w:rsidR="00823D1E" w:rsidRPr="007E354C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  <w:vAlign w:val="bottom"/>
          </w:tcPr>
          <w:p w14:paraId="7723ADCE" w14:textId="77777777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ECFBFFB" w14:textId="196EC973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57D9B43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C6C2702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C21432D" w14:textId="7B8F53C5" w:rsidR="00823D1E" w:rsidRPr="007E354C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231B122E" w14:textId="77777777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09539DD" w14:textId="4A3301E4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36B78FB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E48A03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3B8F669D" w14:textId="77777777" w:rsidR="00823D1E" w:rsidRPr="007E354C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760607E" w14:textId="21DC5BC0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176271E1" w14:textId="77777777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380812" w14:paraId="3B4EB49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B123F0B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46096CBA" w14:textId="1936F280" w:rsidR="00823D1E" w:rsidRPr="007E354C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729CEC57" w14:textId="77777777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923BE78" w14:textId="1DB89903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04093D4F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7405FC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5F1686A9" w14:textId="77777777" w:rsidR="00823D1E" w:rsidRPr="007E354C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E38F3BB" w14:textId="77777777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9EB542D" w14:textId="4DD2CDC6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11F43BFC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181B5F2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182DF23D" w14:textId="77777777" w:rsidR="00823D1E" w:rsidRPr="007E354C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5B2C23C" w14:textId="2B2CFBEC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25D25ADB" w14:textId="7A598990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380812" w14:paraId="3058C42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ADDD67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6613B4B9" w14:textId="77777777" w:rsidR="00823D1E" w:rsidRPr="007E354C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D090429" w14:textId="77777777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DF16265" w14:textId="77C96226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41A33AC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86A4251" w14:textId="77777777" w:rsidR="00823D1E" w:rsidRPr="00380812" w:rsidRDefault="00823D1E" w:rsidP="00823D1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7F7F0D11" w14:textId="77777777" w:rsidR="00823D1E" w:rsidRPr="007E354C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82537BE" w14:textId="77777777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6D84385" w14:textId="03C74EB5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1CD79D84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13C37C" w14:textId="77777777" w:rsidR="00823D1E" w:rsidRPr="00380812" w:rsidRDefault="00823D1E" w:rsidP="00823D1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73F2CEF" w14:textId="77777777" w:rsidR="00823D1E" w:rsidRPr="007E354C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DABB233" w14:textId="77777777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EE04584" w14:textId="102335D2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37E1558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C28C26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40875450" w14:textId="77777777" w:rsidR="00823D1E" w:rsidRPr="007E354C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2BA57FB" w14:textId="77777777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1CE06A2" w14:textId="31D47861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3866733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A9A4234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AEAA6E5" w14:textId="0CC07281" w:rsidR="00823D1E" w:rsidRPr="007E354C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7118F82" w14:textId="3F1AF8D4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07BB52DC" w14:textId="77777777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380812" w14:paraId="502BF826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D5F3F7A" w14:textId="77777777" w:rsidR="00823D1E" w:rsidRPr="00380812" w:rsidRDefault="00823D1E" w:rsidP="00823D1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5A130921" w14:textId="6C01C993" w:rsidR="00823D1E" w:rsidRPr="007E354C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275220B7" w14:textId="08C8C3D2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14BDCB46" w14:textId="4DF56EF7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380812" w14:paraId="6DD82E7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DB9ABA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</w:p>
        </w:tc>
        <w:tc>
          <w:tcPr>
            <w:tcW w:w="3611" w:type="dxa"/>
          </w:tcPr>
          <w:p w14:paraId="20CBB201" w14:textId="696663CE" w:rsidR="00823D1E" w:rsidRPr="007E354C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  <w:vAlign w:val="bottom"/>
          </w:tcPr>
          <w:p w14:paraId="4178A170" w14:textId="190D0ADC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BD60DB1" w14:textId="77777777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D8407A" w14:paraId="187E77E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7C86E5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594FC10D" w14:textId="37435D7D" w:rsidR="00823D1E" w:rsidRPr="007E354C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63AE02F6" w14:textId="24665CE9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25B47F25" w14:textId="77777777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823D1E" w:rsidRPr="00380812" w14:paraId="7009C326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6C98026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3B461F5A" w14:textId="3C22F549" w:rsidR="00823D1E" w:rsidRPr="007E354C" w:rsidRDefault="00823D1E" w:rsidP="00823D1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  <w:vAlign w:val="bottom"/>
          </w:tcPr>
          <w:p w14:paraId="0C2D889B" w14:textId="4E3F1BDE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9DE4BAB" w14:textId="060718F6" w:rsidR="00823D1E" w:rsidRPr="004C1357" w:rsidRDefault="00823D1E" w:rsidP="00823D1E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823D1E" w:rsidRPr="00380812" w14:paraId="6451046D" w14:textId="77777777" w:rsidTr="00126F6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907573" w14:textId="77777777" w:rsidR="00823D1E" w:rsidRPr="00380812" w:rsidRDefault="00823D1E" w:rsidP="00823D1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5DF6A54D" w14:textId="1235F0B7" w:rsidR="00823D1E" w:rsidRPr="003D7E0E" w:rsidRDefault="00823D1E" w:rsidP="00823D1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Juventud</w:t>
            </w:r>
          </w:p>
        </w:tc>
        <w:tc>
          <w:tcPr>
            <w:tcW w:w="1450" w:type="dxa"/>
            <w:vAlign w:val="bottom"/>
          </w:tcPr>
          <w:p w14:paraId="5A3063B9" w14:textId="59553F53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0D6E8780" w14:textId="77777777" w:rsidR="00823D1E" w:rsidRPr="004C1357" w:rsidRDefault="00823D1E" w:rsidP="00823D1E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2B0A49" w:rsidRPr="00380812" w14:paraId="3CA5AF4C" w14:textId="77777777" w:rsidTr="00AD7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1323BC04" w14:textId="77777777" w:rsidR="002B0A49" w:rsidRPr="00380812" w:rsidRDefault="002B0A49" w:rsidP="00AD72B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5CF0A6F0" w14:textId="4CCBAE5A" w:rsidR="002B0A49" w:rsidRPr="00380812" w:rsidRDefault="002B0A49" w:rsidP="00AD72B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</w:t>
            </w:r>
            <w:r w:rsidR="00823D1E">
              <w:rPr>
                <w:rFonts w:ascii="Arial Narrow" w:hAnsi="Arial Narrow"/>
                <w:sz w:val="20"/>
                <w:szCs w:val="22"/>
                <w:lang w:val="es-ES"/>
              </w:rPr>
              <w:t>1</w:t>
            </w: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17413BF4" w14:textId="5C78D72D" w:rsidR="002B0A49" w:rsidRPr="00380812" w:rsidRDefault="002B0A49" w:rsidP="00AD72B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4</w:t>
            </w:r>
            <w:r w:rsidR="00823D1E">
              <w:rPr>
                <w:rFonts w:ascii="Arial Narrow" w:hAnsi="Arial Narrow"/>
                <w:sz w:val="22"/>
                <w:szCs w:val="22"/>
                <w:lang w:val="es-ES"/>
              </w:rPr>
              <w:t>2</w:t>
            </w:r>
            <w:r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2B0A49" w:rsidRPr="00380812" w14:paraId="0A863D02" w14:textId="77777777" w:rsidTr="00AD72B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3B42BE2B" w14:textId="77777777" w:rsidR="002B0A49" w:rsidRPr="00380812" w:rsidRDefault="002B0A49" w:rsidP="00AD72B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823D1E" w:rsidRPr="00324AB6" w14:paraId="3F61B45F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ADF30D8" w14:textId="530B2B4B" w:rsidR="00823D1E" w:rsidRPr="00823D1E" w:rsidRDefault="00823D1E" w:rsidP="00823D1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23D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el Carmen Peris, María </w:t>
            </w:r>
          </w:p>
        </w:tc>
      </w:tr>
      <w:tr w:rsidR="00823D1E" w:rsidRPr="00324AB6" w14:paraId="2AFD9E4D" w14:textId="77777777" w:rsidTr="0072651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22517B8D" w14:textId="6E88AF0A" w:rsidR="00823D1E" w:rsidRPr="00823D1E" w:rsidRDefault="00823D1E" w:rsidP="00823D1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23D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báñez, Laura </w:t>
            </w:r>
          </w:p>
        </w:tc>
      </w:tr>
      <w:tr w:rsidR="00823D1E" w:rsidRPr="00324AB6" w14:paraId="73256134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31D929CD" w14:textId="0CB007D3" w:rsidR="00823D1E" w:rsidRPr="00823D1E" w:rsidRDefault="00823D1E" w:rsidP="00823D1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23D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Brun, Carmen</w:t>
            </w:r>
          </w:p>
        </w:tc>
      </w:tr>
      <w:tr w:rsidR="00823D1E" w:rsidRPr="00324AB6" w14:paraId="2521844B" w14:textId="77777777" w:rsidTr="0072651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68E14503" w14:textId="5828E06C" w:rsidR="00823D1E" w:rsidRPr="00823D1E" w:rsidRDefault="00823D1E" w:rsidP="00823D1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23D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arcía, Carmen</w:t>
            </w:r>
          </w:p>
        </w:tc>
      </w:tr>
      <w:tr w:rsidR="00823D1E" w:rsidRPr="00324AB6" w14:paraId="4D006911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66C5CAC2" w14:textId="333686F9" w:rsidR="00823D1E" w:rsidRPr="00823D1E" w:rsidRDefault="00823D1E" w:rsidP="00823D1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23D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ontoliu, Ramon</w:t>
            </w:r>
          </w:p>
        </w:tc>
      </w:tr>
      <w:tr w:rsidR="00823D1E" w:rsidRPr="00324AB6" w14:paraId="068CE393" w14:textId="77777777" w:rsidTr="0072651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0848270" w14:textId="4DE4BBF9" w:rsidR="00823D1E" w:rsidRPr="00823D1E" w:rsidRDefault="00823D1E" w:rsidP="00823D1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23D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licia (Esposa Ramon)</w:t>
            </w:r>
          </w:p>
        </w:tc>
      </w:tr>
      <w:tr w:rsidR="00823D1E" w:rsidRPr="00401E79" w14:paraId="5081754C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22D13F98" w14:textId="5B0C1E2A" w:rsidR="00823D1E" w:rsidRPr="00823D1E" w:rsidRDefault="00823D1E" w:rsidP="00823D1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23D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aría (Esposa de Xavi de Bofarull)</w:t>
            </w:r>
          </w:p>
        </w:tc>
      </w:tr>
      <w:tr w:rsidR="00823D1E" w:rsidRPr="00401E79" w14:paraId="1A83CFF3" w14:textId="77777777" w:rsidTr="0072651D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2005D331" w14:textId="7AEE21DF" w:rsidR="00823D1E" w:rsidRPr="00823D1E" w:rsidRDefault="00823D1E" w:rsidP="00823D1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23D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artí, Enric  (R.C. Barcelona Diagonal)</w:t>
            </w:r>
          </w:p>
        </w:tc>
      </w:tr>
      <w:tr w:rsidR="00823D1E" w:rsidRPr="00324AB6" w14:paraId="1C983F49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CBEBE52" w14:textId="1C966871" w:rsidR="00823D1E" w:rsidRPr="00823D1E" w:rsidRDefault="00823D1E" w:rsidP="00823D1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823D1E"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ascarell, Carmen</w:t>
            </w:r>
          </w:p>
        </w:tc>
      </w:tr>
    </w:tbl>
    <w:p w14:paraId="55E40CCB" w14:textId="77777777" w:rsidR="002B0A49" w:rsidRPr="00BB3586" w:rsidRDefault="002B0A49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p w14:paraId="01205672" w14:textId="7601107C" w:rsidR="00C13C1F" w:rsidRPr="00BB3586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BB3586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PRESIDENTE DE ROTARY INTERNACIONAL</w:t>
      </w:r>
      <w:r w:rsidR="00C87176" w:rsidRPr="00BB3586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 </w:t>
      </w:r>
      <w:r w:rsidRPr="00BB3586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="00232A46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Pr="00BB3586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/2</w:t>
      </w:r>
      <w:r w:rsidR="00232A46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3</w:t>
      </w:r>
      <w:r w:rsidRPr="00BB3586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6431A2" w:rsidRPr="006431A2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JENNIFER JONES</w:t>
      </w:r>
    </w:p>
    <w:p w14:paraId="50A0F249" w14:textId="27CDF8A7" w:rsidR="00C13C1F" w:rsidRPr="00BB3586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BB3586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EMA PRESIDENCIA</w:t>
      </w:r>
      <w:r w:rsidR="00C87176" w:rsidRPr="00BB3586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</w:t>
      </w:r>
      <w:r w:rsidRPr="00BB3586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6431A2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IMAGINA ROTARY</w:t>
      </w:r>
    </w:p>
    <w:p w14:paraId="497BAE11" w14:textId="35628F82" w:rsidR="008D268D" w:rsidRPr="00BB3586" w:rsidRDefault="008D268D">
      <w:pPr>
        <w:jc w:val="left"/>
        <w:rPr>
          <w:rFonts w:cs="Arial Unicode MS"/>
          <w:color w:val="17458F"/>
          <w:sz w:val="28"/>
          <w:u w:color="0000FF"/>
          <w:lang w:val="es-ES"/>
        </w:rPr>
      </w:pPr>
      <w:r w:rsidRPr="00BB3586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21284FA3" w14:textId="77777777" w:rsidR="00C87176" w:rsidRPr="00BB3586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</w:p>
    <w:p w14:paraId="044C2BCB" w14:textId="26A6C0A6" w:rsidR="008C7E08" w:rsidRPr="00BB3586" w:rsidRDefault="00620190" w:rsidP="007F5CEC">
      <w:pPr>
        <w:suppressAutoHyphens/>
        <w:ind w:left="630"/>
        <w:rPr>
          <w:rFonts w:ascii="Frutiger LT Light" w:hAnsi="Frutiger LT Light"/>
          <w:lang w:val="es-ES"/>
        </w:rPr>
      </w:pPr>
      <w:r w:rsidRPr="00BB3586">
        <w:rPr>
          <w:rFonts w:ascii="Frutiger LT Light" w:hAnsi="Frutiger LT Light"/>
          <w:lang w:val="es-ES"/>
        </w:rPr>
        <w:t xml:space="preserve">Se inicia </w:t>
      </w:r>
      <w:r w:rsidR="007E354C" w:rsidRPr="00BB3586">
        <w:rPr>
          <w:rFonts w:ascii="Frutiger LT Light" w:hAnsi="Frutiger LT Light"/>
          <w:lang w:val="es-ES"/>
        </w:rPr>
        <w:t>la reunión</w:t>
      </w:r>
      <w:r w:rsidRPr="00BB3586">
        <w:rPr>
          <w:rFonts w:ascii="Frutiger LT Light" w:hAnsi="Frutiger LT Light"/>
          <w:lang w:val="es-ES"/>
        </w:rPr>
        <w:t>, con la invocación Rotaria</w:t>
      </w:r>
      <w:r w:rsidR="00403B4B" w:rsidRPr="00BB3586">
        <w:rPr>
          <w:rFonts w:ascii="Frutiger LT Light" w:hAnsi="Frutiger LT Light"/>
          <w:lang w:val="es-ES"/>
        </w:rPr>
        <w:t xml:space="preserve"> </w:t>
      </w:r>
      <w:r w:rsidRPr="00BB3586">
        <w:rPr>
          <w:rFonts w:ascii="Frutiger LT Light" w:hAnsi="Frutiger LT Light"/>
          <w:lang w:val="es-ES"/>
        </w:rPr>
        <w:t xml:space="preserve">por el </w:t>
      </w:r>
      <w:r w:rsidR="00626B5D">
        <w:rPr>
          <w:rFonts w:ascii="Frutiger LT Light" w:hAnsi="Frutiger LT Light"/>
          <w:lang w:val="es-ES"/>
        </w:rPr>
        <w:t>Fernando Valverde</w:t>
      </w:r>
      <w:r w:rsidR="00F60AD1" w:rsidRPr="00BB3586">
        <w:rPr>
          <w:rFonts w:ascii="Frutiger LT Light" w:hAnsi="Frutiger LT Light"/>
          <w:lang w:val="es-ES"/>
        </w:rPr>
        <w:t>.</w:t>
      </w:r>
    </w:p>
    <w:p w14:paraId="50804B9C" w14:textId="77777777" w:rsidR="007E354C" w:rsidRPr="00BB3586" w:rsidRDefault="007E354C" w:rsidP="0082658B">
      <w:pPr>
        <w:pStyle w:val="Prrafodelista"/>
        <w:rPr>
          <w:lang w:val="es-ES"/>
        </w:rPr>
      </w:pPr>
    </w:p>
    <w:p w14:paraId="4CB17E1C" w14:textId="0D5DE1B4" w:rsidR="00ED35A6" w:rsidRPr="00BB3586" w:rsidRDefault="00ED35A6" w:rsidP="00ED35A6">
      <w:pPr>
        <w:rPr>
          <w:lang w:val="es-ES"/>
        </w:rPr>
      </w:pPr>
    </w:p>
    <w:p w14:paraId="3EAE8585" w14:textId="6ADB75C8" w:rsidR="00ED35A6" w:rsidRPr="00BB3586" w:rsidRDefault="006931A9" w:rsidP="00ED35A6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Premio Giotto</w:t>
      </w:r>
    </w:p>
    <w:p w14:paraId="4C7B1B13" w14:textId="1E786A91" w:rsidR="001714CC" w:rsidRPr="006931A9" w:rsidRDefault="006931A9" w:rsidP="00AF0AAF">
      <w:pPr>
        <w:pStyle w:val="Prrafodelista"/>
        <w:numPr>
          <w:ilvl w:val="0"/>
          <w:numId w:val="6"/>
        </w:numPr>
        <w:rPr>
          <w:rStyle w:val="Hipervnculo"/>
          <w:lang w:val="es-ES"/>
        </w:rPr>
      </w:pPr>
      <w:r>
        <w:rPr>
          <w:rStyle w:val="Hipervnculo"/>
          <w:u w:val="none"/>
          <w:lang w:val="es-ES"/>
        </w:rPr>
        <w:t>Ramon Montoliu (RC Ezeiza, Argentina) presenta los planes para la próxima edición del premio Giotto.</w:t>
      </w:r>
    </w:p>
    <w:p w14:paraId="0C9D0330" w14:textId="4423FA04" w:rsidR="006931A9" w:rsidRPr="006931A9" w:rsidRDefault="006931A9" w:rsidP="00AF0AAF">
      <w:pPr>
        <w:pStyle w:val="Prrafodelista"/>
        <w:numPr>
          <w:ilvl w:val="0"/>
          <w:numId w:val="6"/>
        </w:numPr>
        <w:rPr>
          <w:rStyle w:val="Hipervnculo"/>
          <w:lang w:val="es-ES"/>
        </w:rPr>
      </w:pPr>
      <w:r>
        <w:rPr>
          <w:rStyle w:val="Hipervnculo"/>
          <w:u w:val="none"/>
          <w:lang w:val="es-ES"/>
        </w:rPr>
        <w:t>La entrega se realizará el 24/25.03.23</w:t>
      </w:r>
    </w:p>
    <w:p w14:paraId="333B3F00" w14:textId="3A26B93E" w:rsidR="006931A9" w:rsidRPr="006931A9" w:rsidRDefault="006931A9" w:rsidP="00AF0AAF">
      <w:pPr>
        <w:pStyle w:val="Prrafodelista"/>
        <w:numPr>
          <w:ilvl w:val="0"/>
          <w:numId w:val="6"/>
        </w:numPr>
        <w:rPr>
          <w:rStyle w:val="Hipervnculo"/>
          <w:lang w:val="es-ES"/>
        </w:rPr>
      </w:pPr>
      <w:r>
        <w:rPr>
          <w:rStyle w:val="Hipervnculo"/>
          <w:u w:val="none"/>
          <w:lang w:val="es-ES"/>
        </w:rPr>
        <w:t>Se invita al BCN 92 para la entrega</w:t>
      </w:r>
    </w:p>
    <w:p w14:paraId="7A9D47C0" w14:textId="083442AE" w:rsidR="006931A9" w:rsidRPr="006931A9" w:rsidRDefault="006931A9" w:rsidP="00AF0AAF">
      <w:pPr>
        <w:pStyle w:val="Prrafodelista"/>
        <w:numPr>
          <w:ilvl w:val="0"/>
          <w:numId w:val="6"/>
        </w:numPr>
        <w:rPr>
          <w:rStyle w:val="Hipervnculo"/>
          <w:lang w:val="es-ES"/>
        </w:rPr>
      </w:pPr>
      <w:r>
        <w:rPr>
          <w:rStyle w:val="Hipervnculo"/>
          <w:u w:val="none"/>
          <w:lang w:val="es-ES"/>
        </w:rPr>
        <w:t>Se planea dividir el premio económico entre un mayor número de jóvenes.</w:t>
      </w:r>
    </w:p>
    <w:p w14:paraId="54D581F1" w14:textId="519DDA5C" w:rsidR="002A460F" w:rsidRDefault="002A460F" w:rsidP="00ED35A6">
      <w:pPr>
        <w:pStyle w:val="Prrafodelista"/>
        <w:rPr>
          <w:rStyle w:val="Hipervnculo"/>
          <w:u w:val="none"/>
          <w:lang w:val="es-ES"/>
        </w:rPr>
      </w:pPr>
    </w:p>
    <w:p w14:paraId="02271894" w14:textId="18AC904B" w:rsidR="00626B5D" w:rsidRDefault="00414F08" w:rsidP="00CD6AD0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 xml:space="preserve">Proyecto </w:t>
      </w:r>
      <w:proofErr w:type="spellStart"/>
      <w:r w:rsidR="00626B5D">
        <w:rPr>
          <w:rStyle w:val="Ttulo1Car"/>
          <w:color w:val="17458F"/>
          <w:lang w:val="es-ES"/>
        </w:rPr>
        <w:t>Alpan</w:t>
      </w:r>
      <w:proofErr w:type="spellEnd"/>
    </w:p>
    <w:p w14:paraId="42E385DD" w14:textId="522E52E7" w:rsidR="00626B5D" w:rsidRDefault="00626B5D" w:rsidP="00626B5D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Como nuevo responsable del proyecto </w:t>
      </w:r>
      <w:proofErr w:type="spellStart"/>
      <w:r>
        <w:rPr>
          <w:lang w:val="es-ES"/>
        </w:rPr>
        <w:t>Alpan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nric</w:t>
      </w:r>
      <w:proofErr w:type="spellEnd"/>
      <w:r>
        <w:rPr>
          <w:lang w:val="es-ES"/>
        </w:rPr>
        <w:t xml:space="preserve"> Martí presenta el proyecto.</w:t>
      </w:r>
    </w:p>
    <w:p w14:paraId="562F4B7F" w14:textId="77777777" w:rsidR="00626B5D" w:rsidRPr="00626B5D" w:rsidRDefault="00626B5D" w:rsidP="00626B5D">
      <w:pPr>
        <w:pStyle w:val="Prrafodelista"/>
        <w:rPr>
          <w:lang w:val="es-ES"/>
        </w:rPr>
      </w:pPr>
    </w:p>
    <w:p w14:paraId="2C232529" w14:textId="199B9EC8" w:rsidR="00CD6AD0" w:rsidRDefault="00CD6AD0" w:rsidP="00CD6AD0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Escuela Solidaria</w:t>
      </w:r>
    </w:p>
    <w:p w14:paraId="52FDB435" w14:textId="1D9037B8" w:rsidR="00CD6AD0" w:rsidRPr="00CD6AD0" w:rsidRDefault="00CD6AD0" w:rsidP="00CD6AD0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Vicenç está preparando un histórico del proyecto.</w:t>
      </w:r>
    </w:p>
    <w:p w14:paraId="2FCED08B" w14:textId="1A1C49A3" w:rsidR="00CD6AD0" w:rsidRDefault="00C7364D" w:rsidP="00CD6AD0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Este año se organizará en el patio del ayuntamiento.</w:t>
      </w:r>
    </w:p>
    <w:p w14:paraId="4A41AB4F" w14:textId="66327936" w:rsidR="00C7364D" w:rsidRDefault="00C7364D" w:rsidP="00CD6AD0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Vicenç pide ayuda en recaudar donaciones de empresas. Si no se obtienen estas el 01/10/22 Vicenç mirara de comprar regalos para los niños.</w:t>
      </w:r>
    </w:p>
    <w:p w14:paraId="396101BB" w14:textId="302CA77A" w:rsidR="00C7364D" w:rsidRDefault="00C7364D" w:rsidP="00CD6AD0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Se piden sacos para dormir</w:t>
      </w:r>
    </w:p>
    <w:p w14:paraId="3C21D0AE" w14:textId="354236A6" w:rsidR="00C7364D" w:rsidRDefault="00C7364D" w:rsidP="00CD6AD0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Emili</w:t>
      </w:r>
      <w:r w:rsidR="00414F08">
        <w:rPr>
          <w:rStyle w:val="Hipervnculo"/>
          <w:u w:val="none"/>
          <w:lang w:val="es-ES"/>
        </w:rPr>
        <w:t>o</w:t>
      </w:r>
      <w:r>
        <w:rPr>
          <w:rStyle w:val="Hipervnculo"/>
          <w:u w:val="none"/>
          <w:lang w:val="es-ES"/>
        </w:rPr>
        <w:t xml:space="preserve"> gestionará la petición de ayuda del distrito.</w:t>
      </w:r>
    </w:p>
    <w:p w14:paraId="0BF07C76" w14:textId="77777777" w:rsidR="00401E79" w:rsidRPr="00BB3586" w:rsidRDefault="00401E79" w:rsidP="00401E79">
      <w:pPr>
        <w:pStyle w:val="Prrafodelista"/>
        <w:rPr>
          <w:rStyle w:val="Hipervnculo"/>
          <w:u w:val="none"/>
          <w:lang w:val="es-ES"/>
        </w:rPr>
      </w:pPr>
    </w:p>
    <w:p w14:paraId="483BD139" w14:textId="675F71F8" w:rsidR="00FE2281" w:rsidRPr="00BB3586" w:rsidRDefault="008903D9" w:rsidP="00FE2281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Asuntos del club</w:t>
      </w:r>
    </w:p>
    <w:p w14:paraId="72F2FA5A" w14:textId="3895B2D7" w:rsidR="00CD6AD0" w:rsidRDefault="00CD6AD0" w:rsidP="00FE2281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El club ha recibido la mención presidencial 2021/22</w:t>
      </w:r>
    </w:p>
    <w:p w14:paraId="61FAC3CF" w14:textId="1BF2C61A" w:rsidR="00CD6AD0" w:rsidRDefault="00CD6AD0" w:rsidP="00FE2281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Antonio anima a participar en los seminarios y taller de la fundación. La participación es necesaria para poder obtener la mención presidencial.</w:t>
      </w:r>
    </w:p>
    <w:p w14:paraId="50D107CC" w14:textId="01D2116C" w:rsidR="008903D9" w:rsidRDefault="008903D9" w:rsidP="00FE2281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Antonio indica que deberíamos intentar organizar un Global Grand este año.</w:t>
      </w:r>
    </w:p>
    <w:p w14:paraId="39D65A3D" w14:textId="44849450" w:rsidR="00FE2281" w:rsidRDefault="008903D9" w:rsidP="008903D9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El 24.10.22 será el día d</w:t>
      </w:r>
      <w:r w:rsidRPr="008903D9">
        <w:rPr>
          <w:lang w:val="es-ES"/>
        </w:rPr>
        <w:t>e</w:t>
      </w:r>
      <w:r>
        <w:rPr>
          <w:lang w:val="es-ES"/>
        </w:rPr>
        <w:t xml:space="preserve"> </w:t>
      </w:r>
      <w:r w:rsidRPr="008903D9">
        <w:rPr>
          <w:lang w:val="es-ES"/>
        </w:rPr>
        <w:t xml:space="preserve">la Polio. Se </w:t>
      </w:r>
      <w:r>
        <w:rPr>
          <w:lang w:val="es-ES"/>
        </w:rPr>
        <w:t>indica al club considerar participar en un proyecto ya organizado o proponer uno.</w:t>
      </w:r>
    </w:p>
    <w:p w14:paraId="2D3A91D6" w14:textId="42644B72" w:rsidR="00C7364D" w:rsidRDefault="00C7364D" w:rsidP="008903D9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Se propone a Emilio como candidato para gobernador 2025/26. Emilio no acepta.</w:t>
      </w:r>
    </w:p>
    <w:p w14:paraId="35DAB2A1" w14:textId="26E4CFD4" w:rsidR="00401E79" w:rsidRDefault="00401E79" w:rsidP="008903D9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Antonio pasará la información para salida del club el 29.11.22</w:t>
      </w:r>
    </w:p>
    <w:p w14:paraId="3305B1C9" w14:textId="48374F14" w:rsidR="00626B5D" w:rsidRDefault="00626B5D" w:rsidP="008903D9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El club patrocinará a 2 jóvenes con 200€ para participar al RYLA “Autopista de la paz”. Se propone proponerle la participación a Jenifer y su hermana.</w:t>
      </w:r>
    </w:p>
    <w:p w14:paraId="0CE184C4" w14:textId="77777777" w:rsidR="00414F08" w:rsidRPr="008903D9" w:rsidRDefault="00414F08" w:rsidP="00414F08">
      <w:pPr>
        <w:pStyle w:val="Prrafodelista"/>
        <w:rPr>
          <w:lang w:val="es-ES"/>
        </w:rPr>
      </w:pPr>
    </w:p>
    <w:p w14:paraId="6F50AA87" w14:textId="285951BF" w:rsidR="00FE2281" w:rsidRPr="00BB3586" w:rsidRDefault="00CD6AD0" w:rsidP="00FE2281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Accenture</w:t>
      </w:r>
    </w:p>
    <w:p w14:paraId="04AAEB1E" w14:textId="7E6A02B8" w:rsidR="00FE2281" w:rsidRDefault="00CD6AD0" w:rsidP="00FE2281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>En la próxima reunión Lorena presentará el Programa Ayudándonos de Accenture.</w:t>
      </w:r>
    </w:p>
    <w:p w14:paraId="43F75058" w14:textId="50969236" w:rsidR="00CD6AD0" w:rsidRDefault="008065A2" w:rsidP="00FE2281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ha realizado el primer pago a </w:t>
      </w:r>
      <w:proofErr w:type="spellStart"/>
      <w:r>
        <w:rPr>
          <w:lang w:val="es-ES"/>
        </w:rPr>
        <w:t>Marsibionics</w:t>
      </w:r>
      <w:proofErr w:type="spellEnd"/>
      <w:r>
        <w:rPr>
          <w:lang w:val="es-ES"/>
        </w:rPr>
        <w:t xml:space="preserve"> (</w:t>
      </w:r>
      <w:proofErr w:type="spellStart"/>
      <w:r>
        <w:rPr>
          <w:lang w:val="es-ES"/>
        </w:rPr>
        <w:t>aprox</w:t>
      </w:r>
      <w:proofErr w:type="spellEnd"/>
      <w:r>
        <w:rPr>
          <w:lang w:val="es-ES"/>
        </w:rPr>
        <w:t xml:space="preserve"> 8 000€). Se propone organizar un evento en Madrid para dar el premio de forma oficial, </w:t>
      </w:r>
      <w:proofErr w:type="spellStart"/>
      <w:r>
        <w:rPr>
          <w:lang w:val="es-ES"/>
        </w:rPr>
        <w:t>e.g</w:t>
      </w:r>
      <w:proofErr w:type="spellEnd"/>
      <w:r>
        <w:rPr>
          <w:lang w:val="es-ES"/>
        </w:rPr>
        <w:t>. diploma.</w:t>
      </w:r>
    </w:p>
    <w:p w14:paraId="3B73F311" w14:textId="77777777" w:rsidR="00414F08" w:rsidRDefault="00414F08" w:rsidP="00414F08">
      <w:pPr>
        <w:pStyle w:val="Prrafodelista"/>
        <w:rPr>
          <w:lang w:val="es-ES"/>
        </w:rPr>
      </w:pPr>
    </w:p>
    <w:p w14:paraId="19AAE389" w14:textId="77777777" w:rsidR="00414F08" w:rsidRPr="00414F08" w:rsidRDefault="00414F08" w:rsidP="00414F08">
      <w:pPr>
        <w:pStyle w:val="Ttulo2"/>
        <w:suppressAutoHyphens/>
        <w:ind w:left="360"/>
        <w:rPr>
          <w:lang w:val="es-ES"/>
        </w:rPr>
      </w:pPr>
    </w:p>
    <w:sectPr w:rsidR="00414F08" w:rsidRPr="00414F08" w:rsidSect="00ED35A6">
      <w:headerReference w:type="default" r:id="rId9"/>
      <w:footerReference w:type="default" r:id="rId10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687345" w14:textId="77777777" w:rsidR="009361F4" w:rsidRDefault="009361F4">
      <w:r>
        <w:separator/>
      </w:r>
    </w:p>
  </w:endnote>
  <w:endnote w:type="continuationSeparator" w:id="0">
    <w:p w14:paraId="5FC4EF87" w14:textId="77777777" w:rsidR="009361F4" w:rsidRDefault="00936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867707" w14:textId="77777777" w:rsidR="009361F4" w:rsidRDefault="009361F4">
      <w:r>
        <w:separator/>
      </w:r>
    </w:p>
  </w:footnote>
  <w:footnote w:type="continuationSeparator" w:id="0">
    <w:p w14:paraId="721CBC67" w14:textId="77777777" w:rsidR="009361F4" w:rsidRDefault="009361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E50AD57" w:rsidR="00620190" w:rsidRPr="004A24E0" w:rsidRDefault="00031EC1" w:rsidP="00031EC1">
    <w:pPr>
      <w:pStyle w:val="Encabezam"/>
      <w:spacing w:before="120" w:after="0"/>
      <w:jc w:val="center"/>
      <w:rPr>
        <w:rFonts w:ascii="Arial Narrow" w:hAnsi="Arial Narrow"/>
        <w:color w:val="17458F"/>
        <w:sz w:val="36"/>
        <w:u w:color="0000FF"/>
      </w:rPr>
    </w:pPr>
    <w:r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57214" behindDoc="0" locked="0" layoutInCell="1" allowOverlap="1" wp14:anchorId="40ACBB23" wp14:editId="18C52608">
          <wp:simplePos x="0" y="0"/>
          <wp:positionH relativeFrom="column">
            <wp:posOffset>4113955</wp:posOffset>
          </wp:positionH>
          <wp:positionV relativeFrom="paragraph">
            <wp:posOffset>27940</wp:posOffset>
          </wp:positionV>
          <wp:extent cx="2007387" cy="489968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35531" r="5125" b="33846"/>
                  <a:stretch/>
                </pic:blipFill>
                <pic:spPr bwMode="auto">
                  <a:xfrm>
                    <a:off x="0" y="0"/>
                    <a:ext cx="2007387" cy="489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C97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6E3C42F5" wp14:editId="5816BCEE">
          <wp:simplePos x="0" y="0"/>
          <wp:positionH relativeFrom="column">
            <wp:posOffset>199292</wp:posOffset>
          </wp:positionH>
          <wp:positionV relativeFrom="paragraph">
            <wp:posOffset>-144780</wp:posOffset>
          </wp:positionV>
          <wp:extent cx="703385" cy="724557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8" cy="7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418183B2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1C01BF4" w:rsidR="00620190" w:rsidRPr="004A24E0" w:rsidRDefault="00620190" w:rsidP="00031EC1">
    <w:pPr>
      <w:pStyle w:val="CuerpoA"/>
      <w:spacing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wFAFbR32gtAAAA"/>
  </w:docVars>
  <w:rsids>
    <w:rsidRoot w:val="00C13C1F"/>
    <w:rsid w:val="000012BF"/>
    <w:rsid w:val="00001C44"/>
    <w:rsid w:val="00005B8E"/>
    <w:rsid w:val="000105AD"/>
    <w:rsid w:val="00010F8D"/>
    <w:rsid w:val="00014ECA"/>
    <w:rsid w:val="0002076C"/>
    <w:rsid w:val="00024A1B"/>
    <w:rsid w:val="00031EC1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707A8"/>
    <w:rsid w:val="001714CC"/>
    <w:rsid w:val="00181C7E"/>
    <w:rsid w:val="00196246"/>
    <w:rsid w:val="001A72C8"/>
    <w:rsid w:val="001B06C9"/>
    <w:rsid w:val="001B0EDD"/>
    <w:rsid w:val="001B5F70"/>
    <w:rsid w:val="001C2DF7"/>
    <w:rsid w:val="001C55B8"/>
    <w:rsid w:val="001C5AB9"/>
    <w:rsid w:val="001C5CBD"/>
    <w:rsid w:val="001C7DE5"/>
    <w:rsid w:val="001D4CDA"/>
    <w:rsid w:val="001D6312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2A46"/>
    <w:rsid w:val="00235219"/>
    <w:rsid w:val="0024237F"/>
    <w:rsid w:val="00244292"/>
    <w:rsid w:val="0025039D"/>
    <w:rsid w:val="002524AC"/>
    <w:rsid w:val="0025339B"/>
    <w:rsid w:val="00264110"/>
    <w:rsid w:val="002641AC"/>
    <w:rsid w:val="00265C44"/>
    <w:rsid w:val="00266D42"/>
    <w:rsid w:val="002709FC"/>
    <w:rsid w:val="00276D82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B0A49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6C97"/>
    <w:rsid w:val="00337056"/>
    <w:rsid w:val="003373BC"/>
    <w:rsid w:val="00344E74"/>
    <w:rsid w:val="0034783A"/>
    <w:rsid w:val="003478F0"/>
    <w:rsid w:val="00350740"/>
    <w:rsid w:val="0035131E"/>
    <w:rsid w:val="00351548"/>
    <w:rsid w:val="0036083B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1042"/>
    <w:rsid w:val="003B58C8"/>
    <w:rsid w:val="003B68A1"/>
    <w:rsid w:val="003C4D1D"/>
    <w:rsid w:val="003D775A"/>
    <w:rsid w:val="003D7DE8"/>
    <w:rsid w:val="003D7E0E"/>
    <w:rsid w:val="00400A64"/>
    <w:rsid w:val="00401E79"/>
    <w:rsid w:val="0040231E"/>
    <w:rsid w:val="00403B4B"/>
    <w:rsid w:val="00411AB0"/>
    <w:rsid w:val="00413A77"/>
    <w:rsid w:val="00414F08"/>
    <w:rsid w:val="00425340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D3DF9"/>
    <w:rsid w:val="004E1A21"/>
    <w:rsid w:val="004E30ED"/>
    <w:rsid w:val="004F2CBA"/>
    <w:rsid w:val="004F7B69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A4215"/>
    <w:rsid w:val="005B6CC9"/>
    <w:rsid w:val="005C50E3"/>
    <w:rsid w:val="005C79EA"/>
    <w:rsid w:val="005D51BC"/>
    <w:rsid w:val="005E407E"/>
    <w:rsid w:val="005E4CC8"/>
    <w:rsid w:val="005F7F08"/>
    <w:rsid w:val="006017B6"/>
    <w:rsid w:val="00601B57"/>
    <w:rsid w:val="00620190"/>
    <w:rsid w:val="00625EAE"/>
    <w:rsid w:val="0062653C"/>
    <w:rsid w:val="00626B5D"/>
    <w:rsid w:val="006314A1"/>
    <w:rsid w:val="00636127"/>
    <w:rsid w:val="006431A2"/>
    <w:rsid w:val="00643736"/>
    <w:rsid w:val="00654070"/>
    <w:rsid w:val="00656F1E"/>
    <w:rsid w:val="00665373"/>
    <w:rsid w:val="00672458"/>
    <w:rsid w:val="00676FFC"/>
    <w:rsid w:val="00683A4D"/>
    <w:rsid w:val="006856BA"/>
    <w:rsid w:val="006931A9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6A0C"/>
    <w:rsid w:val="007F789C"/>
    <w:rsid w:val="00803925"/>
    <w:rsid w:val="008065A2"/>
    <w:rsid w:val="00807C44"/>
    <w:rsid w:val="00810830"/>
    <w:rsid w:val="00812F43"/>
    <w:rsid w:val="0081350B"/>
    <w:rsid w:val="0081451D"/>
    <w:rsid w:val="008203B4"/>
    <w:rsid w:val="0082324E"/>
    <w:rsid w:val="00823D1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03D9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F2591"/>
    <w:rsid w:val="008F30DE"/>
    <w:rsid w:val="008F77E7"/>
    <w:rsid w:val="0090302D"/>
    <w:rsid w:val="00906472"/>
    <w:rsid w:val="00910353"/>
    <w:rsid w:val="0092060E"/>
    <w:rsid w:val="009209C6"/>
    <w:rsid w:val="00927564"/>
    <w:rsid w:val="0093174F"/>
    <w:rsid w:val="00933B0A"/>
    <w:rsid w:val="009361F4"/>
    <w:rsid w:val="00941FB8"/>
    <w:rsid w:val="00942C3E"/>
    <w:rsid w:val="0094472C"/>
    <w:rsid w:val="00951517"/>
    <w:rsid w:val="00952959"/>
    <w:rsid w:val="009567B9"/>
    <w:rsid w:val="00981DF0"/>
    <w:rsid w:val="00991A27"/>
    <w:rsid w:val="0099341C"/>
    <w:rsid w:val="009A468F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11EFF"/>
    <w:rsid w:val="00A21EBD"/>
    <w:rsid w:val="00A27372"/>
    <w:rsid w:val="00A43031"/>
    <w:rsid w:val="00A61737"/>
    <w:rsid w:val="00A61A8B"/>
    <w:rsid w:val="00A638DA"/>
    <w:rsid w:val="00A64515"/>
    <w:rsid w:val="00A70AA1"/>
    <w:rsid w:val="00A73A1B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1F7"/>
    <w:rsid w:val="00AC4F1D"/>
    <w:rsid w:val="00AC6CCE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004"/>
    <w:rsid w:val="00B90824"/>
    <w:rsid w:val="00B933C1"/>
    <w:rsid w:val="00B9396C"/>
    <w:rsid w:val="00B94C3F"/>
    <w:rsid w:val="00B94E8C"/>
    <w:rsid w:val="00B951E0"/>
    <w:rsid w:val="00B95236"/>
    <w:rsid w:val="00BA0232"/>
    <w:rsid w:val="00BA1400"/>
    <w:rsid w:val="00BA17EC"/>
    <w:rsid w:val="00BB298A"/>
    <w:rsid w:val="00BB3586"/>
    <w:rsid w:val="00BB7305"/>
    <w:rsid w:val="00BC111A"/>
    <w:rsid w:val="00BC148F"/>
    <w:rsid w:val="00BC1F11"/>
    <w:rsid w:val="00BD54D2"/>
    <w:rsid w:val="00BE6912"/>
    <w:rsid w:val="00BF059D"/>
    <w:rsid w:val="00BF5045"/>
    <w:rsid w:val="00BF7D60"/>
    <w:rsid w:val="00C01866"/>
    <w:rsid w:val="00C03634"/>
    <w:rsid w:val="00C04CC8"/>
    <w:rsid w:val="00C061B9"/>
    <w:rsid w:val="00C10595"/>
    <w:rsid w:val="00C11F70"/>
    <w:rsid w:val="00C11FA7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5092"/>
    <w:rsid w:val="00C36BCA"/>
    <w:rsid w:val="00C4328B"/>
    <w:rsid w:val="00C46CB7"/>
    <w:rsid w:val="00C51FFC"/>
    <w:rsid w:val="00C5289E"/>
    <w:rsid w:val="00C54706"/>
    <w:rsid w:val="00C56677"/>
    <w:rsid w:val="00C602EE"/>
    <w:rsid w:val="00C7364D"/>
    <w:rsid w:val="00C736D3"/>
    <w:rsid w:val="00C7429F"/>
    <w:rsid w:val="00C80D3D"/>
    <w:rsid w:val="00C84A3F"/>
    <w:rsid w:val="00C87176"/>
    <w:rsid w:val="00C908E5"/>
    <w:rsid w:val="00CB0E5D"/>
    <w:rsid w:val="00CD6AD0"/>
    <w:rsid w:val="00CD7BD1"/>
    <w:rsid w:val="00CE49ED"/>
    <w:rsid w:val="00CE7E81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60DAD"/>
    <w:rsid w:val="00D60EC5"/>
    <w:rsid w:val="00D650F1"/>
    <w:rsid w:val="00D8067B"/>
    <w:rsid w:val="00D83AA4"/>
    <w:rsid w:val="00D8407A"/>
    <w:rsid w:val="00D84945"/>
    <w:rsid w:val="00DA0E6A"/>
    <w:rsid w:val="00DA75B3"/>
    <w:rsid w:val="00DB1967"/>
    <w:rsid w:val="00DB45BE"/>
    <w:rsid w:val="00DB742B"/>
    <w:rsid w:val="00DD0A03"/>
    <w:rsid w:val="00DD423D"/>
    <w:rsid w:val="00DE14A7"/>
    <w:rsid w:val="00DE4CDC"/>
    <w:rsid w:val="00DF5FC2"/>
    <w:rsid w:val="00E050FA"/>
    <w:rsid w:val="00E160B5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0714"/>
    <w:rsid w:val="00EF2DF2"/>
    <w:rsid w:val="00F0422B"/>
    <w:rsid w:val="00F14E5E"/>
    <w:rsid w:val="00F21C5B"/>
    <w:rsid w:val="00F25910"/>
    <w:rsid w:val="00F318CE"/>
    <w:rsid w:val="00F31B90"/>
    <w:rsid w:val="00F35A1E"/>
    <w:rsid w:val="00F40F23"/>
    <w:rsid w:val="00F45282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B1D80"/>
    <w:rsid w:val="00FB709C"/>
    <w:rsid w:val="00FC2331"/>
    <w:rsid w:val="00FC39F0"/>
    <w:rsid w:val="00FC5248"/>
    <w:rsid w:val="00FD2B48"/>
    <w:rsid w:val="00FE1612"/>
    <w:rsid w:val="00FE2281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tm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4CAA0A-5C96-4587-A896-CED0DA66F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567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10-03T07:57:00Z</dcterms:created>
  <dcterms:modified xsi:type="dcterms:W3CDTF">2022-10-03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e712163bbcfaed8c52512cb8a70e87b98a0f1e2e98bdc92dc9ad12f58d651</vt:lpwstr>
  </property>
</Properties>
</file>